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680" w:type="dxa"/>
        <w:tblLook w:val="04A0" w:firstRow="1" w:lastRow="0" w:firstColumn="1" w:lastColumn="0" w:noHBand="0" w:noVBand="1"/>
      </w:tblPr>
      <w:tblGrid>
        <w:gridCol w:w="2040"/>
        <w:gridCol w:w="2080"/>
        <w:gridCol w:w="7640"/>
        <w:gridCol w:w="640"/>
        <w:gridCol w:w="640"/>
        <w:gridCol w:w="640"/>
      </w:tblGrid>
      <w:tr w:rsidR="00B84D78" w:rsidRPr="00B84D78" w14:paraId="4D2A1AEA" w14:textId="77777777" w:rsidTr="00B84D78">
        <w:trPr>
          <w:trHeight w:val="204"/>
        </w:trPr>
        <w:tc>
          <w:tcPr>
            <w:tcW w:w="2040" w:type="dxa"/>
            <w:vMerge w:val="restart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hideMark/>
          </w:tcPr>
          <w:p w14:paraId="4E39E8E4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bookmarkStart w:id="0" w:name="_GoBack"/>
            <w:bookmarkEnd w:id="0"/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sya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im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Mesl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üksekokulu</w:t>
            </w:r>
            <w:proofErr w:type="spellEnd"/>
          </w:p>
        </w:tc>
        <w:tc>
          <w:tcPr>
            <w:tcW w:w="2080" w:type="dxa"/>
            <w:vMerge w:val="restart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hideMark/>
          </w:tcPr>
          <w:p w14:paraId="1EA8436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A. Kültürel Değerler ve Etik Liderlik</w:t>
            </w:r>
          </w:p>
        </w:tc>
        <w:tc>
          <w:tcPr>
            <w:tcW w:w="7640" w:type="dxa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82D9DD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01-Kurum amacıyla uyumlu kültürel değerleri benimser.</w:t>
            </w:r>
          </w:p>
        </w:tc>
        <w:tc>
          <w:tcPr>
            <w:tcW w:w="640" w:type="dxa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90CB3B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single" w:sz="4" w:space="0" w:color="ABABAB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75679C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single" w:sz="4" w:space="0" w:color="ABABAB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B8B618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</w:tr>
      <w:tr w:rsidR="00B84D78" w:rsidRPr="00B84D78" w14:paraId="3EE1F3A2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35761C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4F79F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606F50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2-Kurum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ünü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lar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oğrultusund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l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3F3413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619F13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C4785B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8</w:t>
            </w:r>
          </w:p>
        </w:tc>
      </w:tr>
      <w:tr w:rsidR="00B84D78" w:rsidRPr="00B84D78" w14:paraId="30813DF8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D4C572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4B77F8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EA53A1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3-Kurum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ünü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ne zama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enilenmes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rektiğ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3B22D3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7C8A6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5D6E7A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16BAE134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933203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966F47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DBDF61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04-Kurumun kültürel değerlerine uygun kurallar belirler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B9791C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C1221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C45A43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4</w:t>
            </w:r>
          </w:p>
        </w:tc>
      </w:tr>
      <w:tr w:rsidR="00B84D78" w:rsidRPr="00B84D78" w14:paraId="36052321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A5E32F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D6654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DF93BE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5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e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erlerin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g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avranışlar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D7CBDB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5875F1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558AD8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5AC74C5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E2166B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26EE12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2C1AC6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6-Davranışlarında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ke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ikkat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AFFCD9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27E584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40E11A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8</w:t>
            </w:r>
          </w:p>
        </w:tc>
      </w:tr>
      <w:tr w:rsidR="00B84D78" w:rsidRPr="00B84D78" w14:paraId="360A13BE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C8936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BCAA7A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88FCE4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7-Toplumsa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rumlulu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inciy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hareket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FEA1ED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3ADE0C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095988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4</w:t>
            </w:r>
          </w:p>
        </w:tc>
      </w:tr>
      <w:tr w:rsidR="00B84D78" w:rsidRPr="00B84D78" w14:paraId="720793F5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BA4349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5836E0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E20300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8-Çalışanlar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ke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ö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avran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l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3E016B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6D4934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423873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</w:tr>
      <w:tr w:rsidR="00B84D78" w:rsidRPr="00B84D78" w14:paraId="31BAD085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7C420A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2684A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2BC0BE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09-Çalışanlar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oplumsa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rumlulu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inciy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avran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l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320915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3740E2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64F77F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4</w:t>
            </w:r>
          </w:p>
        </w:tc>
      </w:tr>
      <w:tr w:rsidR="00B84D78" w:rsidRPr="00B84D78" w14:paraId="4BAF47B2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6DE4D3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9451B1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B2CE83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0-Çevre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runlar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rş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uyarlıd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4D676D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29A6B6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918137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779A7D50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E5E497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236016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CDF85D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1-Çalışanlar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ev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runlar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rş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uyarl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l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61F156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185BB8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2782E7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</w:tr>
      <w:tr w:rsidR="00B84D78" w:rsidRPr="00B84D78" w14:paraId="7382EB62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CC6653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225D24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00021B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2-Çevrese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ynakları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ısıtlılığ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onusund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alışanlard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farkındalı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01B41D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BA1B2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EB010D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203472A8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08D025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CA09C0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88F78A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3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e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er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umlu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akd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dü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istem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313E95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DEABC0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13CAFE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</w:tr>
      <w:tr w:rsidR="00B84D78" w:rsidRPr="00B84D78" w14:paraId="194EB36C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71F4CA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6CD8B2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66005C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4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şarıs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tla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l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e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kinlik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rçekleşt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CCA560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952D68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9FCFBA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0BF46694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B45FED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74E585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39F0FF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5-Çalışanları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uygu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htiyaç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nla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öste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833555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45D945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510AE1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2</w:t>
            </w:r>
          </w:p>
        </w:tc>
      </w:tr>
      <w:tr w:rsidR="00B84D78" w:rsidRPr="00B84D78" w14:paraId="1B6D35EB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A0FFFA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9720" w:type="dxa"/>
            <w:gridSpan w:val="2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shd w:val="clear" w:color="000000" w:fill="FBE2D5"/>
            <w:vAlign w:val="center"/>
            <w:hideMark/>
          </w:tcPr>
          <w:p w14:paraId="12CF72E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proofErr w:type="spellStart"/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rtalama</w:t>
            </w:r>
            <w:proofErr w:type="spellEnd"/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3B76C09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55C7F43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72F0D01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555816DC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7BA273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hideMark/>
          </w:tcPr>
          <w:p w14:paraId="4B7EBD8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B. Sürdürülebilirlik ve Gelecek Odaklı Liderlik</w:t>
            </w: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8398A0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16-Sürdürülebilir bir gelecek için liderlik yapar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271324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BA240F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AA3B4B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79441B7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F71DBF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E10C86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4E6102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7-Sürdürülebilir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ec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rnek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mode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l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906B37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11F830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F31A4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46D297C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4DE8B5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895835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ADD8E6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8-Sürdürülebilir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ec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rn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model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0ACFCC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76A45B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3008A9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7</w:t>
            </w:r>
          </w:p>
        </w:tc>
      </w:tr>
      <w:tr w:rsidR="00B84D78" w:rsidRPr="00B84D78" w14:paraId="104FBB9B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81598F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F9A2D4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8C6AAD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19-Sürdürülebilir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ec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rn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model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lmas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ncülü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894FBF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7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692B78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597817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0</w:t>
            </w:r>
          </w:p>
        </w:tc>
      </w:tr>
      <w:tr w:rsidR="00B84D78" w:rsidRPr="00B84D78" w14:paraId="3D6E9E4B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DDCF44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095741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0932D5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0-Kurumsa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ürecind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şbirliğ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p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93FF33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8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561A32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DBD2CD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7</w:t>
            </w:r>
          </w:p>
        </w:tc>
      </w:tr>
      <w:tr w:rsidR="00B84D78" w:rsidRPr="00B84D78" w14:paraId="75317089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7BB856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FF9984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554EB0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1-Karar alma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ürecind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ı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örüş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neriler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ikkat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l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5C8A38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D36A99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15ECF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2163D9E2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4B734A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9720" w:type="dxa"/>
            <w:gridSpan w:val="2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shd w:val="clear" w:color="000000" w:fill="FBE2D5"/>
            <w:vAlign w:val="center"/>
            <w:hideMark/>
          </w:tcPr>
          <w:p w14:paraId="036CA2E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proofErr w:type="spellStart"/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rtalama</w:t>
            </w:r>
            <w:proofErr w:type="spellEnd"/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79B2010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3CDF7C6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64B57C0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9</w:t>
            </w:r>
          </w:p>
        </w:tc>
      </w:tr>
      <w:tr w:rsidR="00B84D78" w:rsidRPr="00B84D78" w14:paraId="70E96B96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EAA759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hideMark/>
          </w:tcPr>
          <w:p w14:paraId="3C6CF39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C.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ğrenm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Hat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tim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İyileştirm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Liderliği</w:t>
            </w:r>
            <w:proofErr w:type="spellEnd"/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AC9153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2-Hatalar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işim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fırsat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ara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örü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F3F850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2DFDB5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0EDE14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28C732DD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5D15C3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BCC8F04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19753C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3-Hatalarda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uçlu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ram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erin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rs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ıkarmay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ercih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5761CD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F3E11C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B3C70F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8</w:t>
            </w:r>
          </w:p>
        </w:tc>
      </w:tr>
      <w:tr w:rsidR="00B84D78" w:rsidRPr="00B84D78" w14:paraId="7A9ECC1D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CF70E6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CF0F95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3992ED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4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ürekl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işim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kil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ğrenm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klim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6A660C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7DB32A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F33A06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168880D9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909763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B09C5D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0F6E3F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5-Kurumu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önüştürücü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gul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A93D93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501CB9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0EBF0F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33FF8283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DC3D4B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CC55F4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E58F6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6-Değişim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ürec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sa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y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g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ürütü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3BB721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914D4B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F31C92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4</w:t>
            </w:r>
          </w:p>
        </w:tc>
      </w:tr>
      <w:tr w:rsidR="00B84D78" w:rsidRPr="00B84D78" w14:paraId="6DF6B88E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C3EBA3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D7B065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3AFAF6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7-Kurumsa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htiyaç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elir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5E8837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4085AE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F940E5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69A0DD69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D130C2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EC63C0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5F924F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8-Kurumsa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rar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ıy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laş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20CFF4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7AB6E2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6AD18E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789A9BFA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B5AE54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91AB05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FEC6B8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29-Kurumsa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nuç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ıy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laş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BE6C78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F82696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9136870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4</w:t>
            </w:r>
          </w:p>
        </w:tc>
      </w:tr>
      <w:tr w:rsidR="00B84D78" w:rsidRPr="00B84D78" w14:paraId="167DC7F0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E5EB96F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2FCBBA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4B7D7D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de-DE"/>
                <w14:ligatures w14:val="none"/>
              </w:rPr>
              <w:t>30-Geçmiş değişim deneyimlerinden ders çıkarır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BDF91B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AE51D8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2AB739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3</w:t>
            </w:r>
          </w:p>
        </w:tc>
      </w:tr>
      <w:tr w:rsidR="00B84D78" w:rsidRPr="00B84D78" w14:paraId="69A08A9D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26C0D7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64E634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8447A94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1-Geçmiş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neyimlerd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o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ıkara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e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61F786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5ACBF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650177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3EA6647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EF2A23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D4526F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0F5950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2-Yaratıc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c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eşv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863BEB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8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98EFF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73A9D0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374120E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069040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7CCF98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D8DA09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3-Yenilikçi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ce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çıkt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D566D9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7B6FE4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2454A5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196E6EE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898141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D477C7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A7FA1D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4-Köklü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ha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r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celerd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rarlan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D70E4E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F09B73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2C7E37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583D6C23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CA1548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433C8B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1A88F0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5-Yaratıcı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m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iştirece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hedef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elir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A845C0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2CC74B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8A6F62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520DD4BE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76A693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853F99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899F03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6-Yenilikçi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m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cesaretl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4A04A5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450AA7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5A8A6A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5278820F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7A75DD4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AC781E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2D0614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7-Köklü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ğişim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ol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çaca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m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cesaretlendir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hedef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elir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F3198B9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CBCAB3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D00CAF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15382651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422692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72969C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ACC5C3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8-Başarısızlıkları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nedenler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hızlıc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elir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CF9E6F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A1F8FA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7D6599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</w:tr>
      <w:tr w:rsidR="00B84D78" w:rsidRPr="00B84D78" w14:paraId="1E65001E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6229BD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8C1333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6D7847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39-Başarısızlıklarda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rs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ıkart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502039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95014A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034A32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366D6355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3C241A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E5DC42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E3B5BF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0-Başarısızlıkları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ekrarlanmamas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ç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eneyimler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laş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64320E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8528E3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226D2A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8</w:t>
            </w:r>
          </w:p>
        </w:tc>
      </w:tr>
      <w:tr w:rsidR="00B84D78" w:rsidRPr="00B84D78" w14:paraId="6995C9E5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D8892F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B7AD47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uto"/>
              <w:right w:val="nil"/>
            </w:tcBorders>
            <w:vAlign w:val="center"/>
            <w:hideMark/>
          </w:tcPr>
          <w:p w14:paraId="52359EB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1-Eleştire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m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dir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ültü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uşturu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uto"/>
              <w:right w:val="single" w:sz="4" w:space="0" w:color="ABABAB"/>
            </w:tcBorders>
            <w:noWrap/>
            <w:vAlign w:val="bottom"/>
            <w:hideMark/>
          </w:tcPr>
          <w:p w14:paraId="6E15AE63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BABAB"/>
            </w:tcBorders>
            <w:noWrap/>
            <w:vAlign w:val="bottom"/>
            <w:hideMark/>
          </w:tcPr>
          <w:p w14:paraId="50CFEDB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8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BABAB"/>
            </w:tcBorders>
            <w:noWrap/>
            <w:vAlign w:val="bottom"/>
            <w:hideMark/>
          </w:tcPr>
          <w:p w14:paraId="53E093E0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7</w:t>
            </w:r>
          </w:p>
        </w:tc>
      </w:tr>
      <w:tr w:rsidR="00B84D78" w:rsidRPr="00B84D78" w14:paraId="2119BAA8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26F480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22A4B3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single" w:sz="4" w:space="0" w:color="auto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B93882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2-İyileştirmeyi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olaylaştıraca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temler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ne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DBACB7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77DD32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11B585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0BA87178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31A94D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DCC3BA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F19E0D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3-İyileştirme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lanlar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l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zmanlığ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ED4850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9FF67F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644E240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453EAB9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815AF4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2F1465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D23C5B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4-Eleştirel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şünmey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liştirmey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l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ğrenm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/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şbirliğ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ğlar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tılım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ağl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64654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68E3B4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98598A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</w:tr>
      <w:tr w:rsidR="00B84D78" w:rsidRPr="00B84D78" w14:paraId="591D5611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049A70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499BC5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8DA442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5-Yenileşme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ürecind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ış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ıyaslam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p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876103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7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45A069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CBAE62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</w:tr>
      <w:tr w:rsidR="00B84D78" w:rsidRPr="00B84D78" w14:paraId="00D83DF4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57B9E9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281087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B2D7FE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6-En so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enilik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akip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ip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gulamay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öste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B90011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8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E86566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2AD63B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</w:tr>
      <w:tr w:rsidR="00B84D78" w:rsidRPr="00B84D78" w14:paraId="02B490F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2CD698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9720" w:type="dxa"/>
            <w:gridSpan w:val="2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shd w:val="clear" w:color="000000" w:fill="FBE2D5"/>
            <w:vAlign w:val="center"/>
            <w:hideMark/>
          </w:tcPr>
          <w:p w14:paraId="1D55EFC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proofErr w:type="spellStart"/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rtalama</w:t>
            </w:r>
            <w:proofErr w:type="spellEnd"/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04DC902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1C93E89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714F1A65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72FD7F3D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429FDC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hideMark/>
          </w:tcPr>
          <w:p w14:paraId="39F91E3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D.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Liderliği</w:t>
            </w:r>
            <w:proofErr w:type="spellEnd"/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5094F4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7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laşıl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132C66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3F17FE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2C4CD1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4</w:t>
            </w:r>
          </w:p>
        </w:tc>
      </w:tr>
      <w:tr w:rsidR="00B84D78" w:rsidRPr="00B84D78" w14:paraId="1C0E2BF9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2073FB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B2459B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C92ECEB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8-Kurumla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rasınd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rşılıkl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üv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ğlılı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ard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B97D4B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AC7D56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F53C73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4</w:t>
            </w:r>
          </w:p>
        </w:tc>
      </w:tr>
      <w:tr w:rsidR="00B84D78" w:rsidRPr="00B84D78" w14:paraId="70110CCF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6B9C2A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F6C65C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C89E54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49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gil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diri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pılmas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zendi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12DA80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F9459F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4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94CBD8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</w:tr>
      <w:tr w:rsidR="00B84D78" w:rsidRPr="00B84D78" w14:paraId="30FB0181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92556B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87B709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029AEB6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it-IT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it-IT"/>
                <w14:ligatures w14:val="none"/>
              </w:rPr>
              <w:t>50-Kurumun amaç, vizyon ve stratejileri ile ilgili eleştirilere açıktır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C44CD9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690F70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2617CB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7</w:t>
            </w:r>
          </w:p>
        </w:tc>
      </w:tr>
      <w:tr w:rsidR="00B84D78" w:rsidRPr="00B84D78" w14:paraId="6E098258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875771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D66CDA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BEB6145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1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gil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diri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apılmas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takd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d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FFF6E5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5396E2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7449B6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25B8A72D" w14:textId="77777777" w:rsidTr="00B84D78">
        <w:trPr>
          <w:trHeight w:val="408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DDA6D5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FA0A64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118A4C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2-Paydaşlara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in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l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tkılarını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onuçların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işki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ldirim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97620BC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3D2C03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724B17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3E861702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7F242BD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3F71AE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9CF4238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3-Paydaşlara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sin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tkı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ktarara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ğlılık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azan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F2C2A5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C606CA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A35D70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1</w:t>
            </w:r>
          </w:p>
        </w:tc>
      </w:tr>
      <w:tr w:rsidR="00B84D78" w:rsidRPr="00B84D78" w14:paraId="4E2E0ADE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92D72C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F9A22D4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736D84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4-Paydaşların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rumu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amaç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,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izyo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tratejiler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uyumlu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lmalarını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önem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far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melerini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sağl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E13537E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1676B176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282C78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00FB3B8C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763CBA7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A8899D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558199B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5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şarı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il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laşı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7F35440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7CF419B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B8BE5C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7</w:t>
            </w:r>
          </w:p>
        </w:tc>
      </w:tr>
      <w:tr w:rsidR="00B84D78" w:rsidRPr="00B84D78" w14:paraId="4309A1C3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1281013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8FD74C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E76E83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6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şarılarını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aydaşlarl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irlikt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utla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62B7569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E823CD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0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5565F23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3.97</w:t>
            </w:r>
          </w:p>
        </w:tc>
      </w:tr>
      <w:tr w:rsidR="00B84D78" w:rsidRPr="00B84D78" w14:paraId="16D22A37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638F8CC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517BCE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4AB7B0C1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7-Kurumun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başarılarını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pekiştirilmesin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yönelik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etkinlik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üzenle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0404C218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96CE5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45778FBD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31</w:t>
            </w:r>
          </w:p>
        </w:tc>
      </w:tr>
      <w:tr w:rsidR="00B84D78" w:rsidRPr="00B84D78" w14:paraId="41F32B1D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17AA50AE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7BE5EEBC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7640" w:type="dxa"/>
            <w:tcBorders>
              <w:top w:val="nil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3F04A619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58-Belirsizlik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kriz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durumlarınd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çalışanlara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güven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 xml:space="preserve"> </w:t>
            </w:r>
            <w:proofErr w:type="spellStart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verir</w:t>
            </w:r>
            <w:proofErr w:type="spellEnd"/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.</w:t>
            </w:r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3064D40A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7275E00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noWrap/>
            <w:vAlign w:val="bottom"/>
            <w:hideMark/>
          </w:tcPr>
          <w:p w14:paraId="2C4DDBBA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</w:tr>
      <w:tr w:rsidR="00B84D78" w:rsidRPr="00B84D78" w14:paraId="1545EE1C" w14:textId="77777777" w:rsidTr="00B84D78">
        <w:trPr>
          <w:trHeight w:val="204"/>
        </w:trPr>
        <w:tc>
          <w:tcPr>
            <w:tcW w:w="2040" w:type="dxa"/>
            <w:vMerge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vAlign w:val="center"/>
            <w:hideMark/>
          </w:tcPr>
          <w:p w14:paraId="28C9C862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9720" w:type="dxa"/>
            <w:gridSpan w:val="2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shd w:val="clear" w:color="000000" w:fill="FBE2D5"/>
            <w:vAlign w:val="center"/>
            <w:hideMark/>
          </w:tcPr>
          <w:p w14:paraId="60193110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proofErr w:type="spellStart"/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rtalama</w:t>
            </w:r>
            <w:proofErr w:type="spellEnd"/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417C2E5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540BBA24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FBE2D5"/>
            <w:noWrap/>
            <w:vAlign w:val="bottom"/>
            <w:hideMark/>
          </w:tcPr>
          <w:p w14:paraId="60F0E9CB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8</w:t>
            </w:r>
          </w:p>
        </w:tc>
      </w:tr>
      <w:tr w:rsidR="00B84D78" w:rsidRPr="00B84D78" w14:paraId="3A16927A" w14:textId="77777777" w:rsidTr="00B84D78">
        <w:trPr>
          <w:trHeight w:val="204"/>
        </w:trPr>
        <w:tc>
          <w:tcPr>
            <w:tcW w:w="11760" w:type="dxa"/>
            <w:gridSpan w:val="3"/>
            <w:tcBorders>
              <w:top w:val="single" w:sz="4" w:space="0" w:color="ABABAB"/>
              <w:left w:val="single" w:sz="4" w:space="0" w:color="ABABAB"/>
              <w:bottom w:val="single" w:sz="4" w:space="0" w:color="ABABAB"/>
              <w:right w:val="nil"/>
            </w:tcBorders>
            <w:shd w:val="clear" w:color="000000" w:fill="DAF2D0"/>
            <w:vAlign w:val="center"/>
            <w:hideMark/>
          </w:tcPr>
          <w:p w14:paraId="36CC6816" w14:textId="77777777" w:rsidR="00B84D78" w:rsidRPr="00B84D78" w:rsidRDefault="00B84D78" w:rsidP="00B84D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proofErr w:type="spellStart"/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Ortalama</w:t>
            </w:r>
            <w:proofErr w:type="spellEnd"/>
          </w:p>
        </w:tc>
        <w:tc>
          <w:tcPr>
            <w:tcW w:w="640" w:type="dxa"/>
            <w:tcBorders>
              <w:top w:val="nil"/>
              <w:left w:val="single" w:sz="4" w:space="0" w:color="ABABAB"/>
              <w:bottom w:val="single" w:sz="4" w:space="0" w:color="ABABAB"/>
              <w:right w:val="single" w:sz="4" w:space="0" w:color="ABABAB"/>
            </w:tcBorders>
            <w:shd w:val="clear" w:color="000000" w:fill="DAF2D0"/>
            <w:noWrap/>
            <w:vAlign w:val="bottom"/>
            <w:hideMark/>
          </w:tcPr>
          <w:p w14:paraId="5AC1EB82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DAF2D0"/>
            <w:noWrap/>
            <w:vAlign w:val="bottom"/>
            <w:hideMark/>
          </w:tcPr>
          <w:p w14:paraId="5C74BA0F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BABAB"/>
              <w:right w:val="single" w:sz="4" w:space="0" w:color="ABABAB"/>
            </w:tcBorders>
            <w:shd w:val="clear" w:color="000000" w:fill="DAF2D0"/>
            <w:noWrap/>
            <w:vAlign w:val="bottom"/>
            <w:hideMark/>
          </w:tcPr>
          <w:p w14:paraId="0512B781" w14:textId="77777777" w:rsidR="00B84D78" w:rsidRPr="00B84D78" w:rsidRDefault="00B84D78" w:rsidP="00B84D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</w:pPr>
            <w:r w:rsidRPr="00B84D78">
              <w:rPr>
                <w:rFonts w:ascii="Arial" w:eastAsia="Times New Roman" w:hAnsi="Arial" w:cs="Arial"/>
                <w:b/>
                <w:bCs/>
                <w:noProof w:val="0"/>
                <w:kern w:val="0"/>
                <w:sz w:val="16"/>
                <w:szCs w:val="16"/>
                <w:lang w:val="en-US"/>
                <w14:ligatures w14:val="none"/>
              </w:rPr>
              <w:t>4.16</w:t>
            </w:r>
          </w:p>
        </w:tc>
      </w:tr>
    </w:tbl>
    <w:p w14:paraId="3725C079" w14:textId="77777777" w:rsidR="004A05B8" w:rsidRDefault="004A05B8"/>
    <w:sectPr w:rsidR="004A05B8" w:rsidSect="00B84D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2NTQwNzc1MjA1MbZU0lEKTi0uzszPAykwrAUAnrQpOywAAAA="/>
  </w:docVars>
  <w:rsids>
    <w:rsidRoot w:val="00B84D78"/>
    <w:rsid w:val="00012C1D"/>
    <w:rsid w:val="0005583E"/>
    <w:rsid w:val="00172267"/>
    <w:rsid w:val="001A6397"/>
    <w:rsid w:val="00206C85"/>
    <w:rsid w:val="003C17FD"/>
    <w:rsid w:val="003E31A4"/>
    <w:rsid w:val="004A05B8"/>
    <w:rsid w:val="00521301"/>
    <w:rsid w:val="00522070"/>
    <w:rsid w:val="006866B2"/>
    <w:rsid w:val="00826DB4"/>
    <w:rsid w:val="008B39E1"/>
    <w:rsid w:val="008E6505"/>
    <w:rsid w:val="00A76375"/>
    <w:rsid w:val="00B034B6"/>
    <w:rsid w:val="00B84D78"/>
    <w:rsid w:val="00BA7400"/>
    <w:rsid w:val="00E5612F"/>
    <w:rsid w:val="00E66A2F"/>
    <w:rsid w:val="00E675BB"/>
    <w:rsid w:val="00EC2888"/>
    <w:rsid w:val="00ED0169"/>
    <w:rsid w:val="00FD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C23BB"/>
  <w15:chartTrackingRefBased/>
  <w15:docId w15:val="{37855869-2885-42AA-B020-6EA5EFA3E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B84D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84D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84D7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84D7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84D7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84D7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84D7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84D7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84D7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84D78"/>
    <w:rPr>
      <w:rFonts w:asciiTheme="majorHAnsi" w:eastAsiaTheme="majorEastAsia" w:hAnsiTheme="majorHAnsi" w:cstheme="majorBidi"/>
      <w:noProof/>
      <w:color w:val="2F5496" w:themeColor="accent1" w:themeShade="BF"/>
      <w:sz w:val="40"/>
      <w:szCs w:val="40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84D78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84D78"/>
    <w:rPr>
      <w:rFonts w:eastAsiaTheme="majorEastAsia" w:cstheme="majorBidi"/>
      <w:noProof/>
      <w:color w:val="2F5496" w:themeColor="accent1" w:themeShade="BF"/>
      <w:sz w:val="28"/>
      <w:szCs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84D78"/>
    <w:rPr>
      <w:rFonts w:eastAsiaTheme="majorEastAsia" w:cstheme="majorBidi"/>
      <w:i/>
      <w:iCs/>
      <w:noProof/>
      <w:color w:val="2F5496" w:themeColor="accent1" w:themeShade="BF"/>
      <w:lang w:val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84D78"/>
    <w:rPr>
      <w:rFonts w:eastAsiaTheme="majorEastAsia" w:cstheme="majorBidi"/>
      <w:noProof/>
      <w:color w:val="2F5496" w:themeColor="accent1" w:themeShade="BF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84D78"/>
    <w:rPr>
      <w:rFonts w:eastAsiaTheme="majorEastAsia" w:cstheme="majorBidi"/>
      <w:i/>
      <w:iCs/>
      <w:noProof/>
      <w:color w:val="595959" w:themeColor="text1" w:themeTint="A6"/>
      <w:lang w:val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84D78"/>
    <w:rPr>
      <w:rFonts w:eastAsiaTheme="majorEastAsia" w:cstheme="majorBidi"/>
      <w:noProof/>
      <w:color w:val="595959" w:themeColor="text1" w:themeTint="A6"/>
      <w:lang w:val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84D78"/>
    <w:rPr>
      <w:rFonts w:eastAsiaTheme="majorEastAsia" w:cstheme="majorBidi"/>
      <w:i/>
      <w:iCs/>
      <w:noProof/>
      <w:color w:val="272727" w:themeColor="text1" w:themeTint="D8"/>
      <w:lang w:val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84D78"/>
    <w:rPr>
      <w:rFonts w:eastAsiaTheme="majorEastAsia" w:cstheme="majorBidi"/>
      <w:noProof/>
      <w:color w:val="272727" w:themeColor="text1" w:themeTint="D8"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B84D7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84D78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B84D7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84D78"/>
    <w:rPr>
      <w:rFonts w:eastAsiaTheme="majorEastAsia" w:cstheme="majorBidi"/>
      <w:noProof/>
      <w:color w:val="595959" w:themeColor="text1" w:themeTint="A6"/>
      <w:spacing w:val="15"/>
      <w:sz w:val="28"/>
      <w:szCs w:val="28"/>
      <w:lang w:val="tr-TR"/>
    </w:rPr>
  </w:style>
  <w:style w:type="paragraph" w:styleId="Alnt">
    <w:name w:val="Quote"/>
    <w:basedOn w:val="Normal"/>
    <w:next w:val="Normal"/>
    <w:link w:val="AlntChar"/>
    <w:uiPriority w:val="29"/>
    <w:qFormat/>
    <w:rsid w:val="00B84D7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84D78"/>
    <w:rPr>
      <w:i/>
      <w:iCs/>
      <w:noProof/>
      <w:color w:val="404040" w:themeColor="text1" w:themeTint="BF"/>
      <w:lang w:val="tr-TR"/>
    </w:rPr>
  </w:style>
  <w:style w:type="paragraph" w:styleId="ListeParagraf">
    <w:name w:val="List Paragraph"/>
    <w:basedOn w:val="Normal"/>
    <w:uiPriority w:val="34"/>
    <w:qFormat/>
    <w:rsid w:val="00B84D78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84D78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84D7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84D78"/>
    <w:rPr>
      <w:i/>
      <w:iCs/>
      <w:noProof/>
      <w:color w:val="2F5496" w:themeColor="accent1" w:themeShade="BF"/>
      <w:lang w:val="tr-TR"/>
    </w:rPr>
  </w:style>
  <w:style w:type="character" w:styleId="GlBavuru">
    <w:name w:val="Intense Reference"/>
    <w:basedOn w:val="VarsaylanParagrafYazTipi"/>
    <w:uiPriority w:val="32"/>
    <w:qFormat/>
    <w:rsid w:val="00B84D78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 Efecan AKTAŞ</dc:creator>
  <cp:keywords/>
  <dc:description/>
  <cp:lastModifiedBy>Recep ASLAN</cp:lastModifiedBy>
  <cp:revision>2</cp:revision>
  <dcterms:created xsi:type="dcterms:W3CDTF">2026-01-08T13:24:00Z</dcterms:created>
  <dcterms:modified xsi:type="dcterms:W3CDTF">2026-01-08T13:24:00Z</dcterms:modified>
</cp:coreProperties>
</file>